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acey Han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ac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53 E Interlaken Blvd Seattle, WA 98112 SEATTLE 981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anson.stace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50380318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salin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rold</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0/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